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8</w:t>
      </w:r>
      <w:r>
        <w:t xml:space="preserve"> </w:t>
      </w:r>
      <w:r>
        <w:t xml:space="preserve">มิ.ย.</w:t>
      </w:r>
      <w:r>
        <w:t xml:space="preserve"> </w:t>
      </w:r>
      <w:r>
        <w:t xml:space="preserve">64)</w:t>
      </w:r>
    </w:p>
    <w:p>
      <w:pPr>
        <w:pStyle w:val="Date"/>
      </w:pPr>
      <w:r>
        <w:t xml:space="preserve">วันพุธที่</w:t>
      </w:r>
      <w:r>
        <w:t xml:space="preserve"> </w:t>
      </w:r>
      <w:r>
        <w:t xml:space="preserve">7</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ต้อนรับท่านผู้ชมเข้าสู่การแถลงข่าวศูนย์บริหารสถานการณ์ COVID-19 จากที่ทำเนียบรัฐบาลนะคะ ประจำวันที่ 18 มิถุนายน 2564 งค่ะ วันนี้เมื่อช่วงที่ผ่านมานะคะ จัดชุดใหญ่นะคะ ที่ท่านนายกรัฐมนตรี พลเอก ประยุทธ์ จันโอชาเป็นประธานการประชุม หลายคนติดตามผลการประชุม เรื่องของการผ่อนคลายกิจการกิจกรรม รวมถึงการพัฒนาพื้นที่ต่าง ๆ โดยเฉพาะเรื่องของการท่องเที่ยวและการท่องเที่ยวการเปิดพื้นที่ 120 วันข้างหน้า ติดตามรายละเอียดต่าง ๆ จากนายแพทย์ทวีศิลป์ วิษณุโยธิน โฆษก ศบค. เรียนเชิญคุณหมอค่ะ สวัสดีตรับพี่น้องประชาชนที่รักทุกท่านครับครับ วันนี้ผมได้รับมอบหมายจากท่าน ผอ. ศบค. นะครับ ได้มานำสรุปของที่ประชุม สปค.ชุดใหญ่ ซึ่งจะมีมาตรการสไที่จะประกาสใช้ในวันจันทร์มิถุนายนนี้นะครับ เรื่องหลาย ๆ เรื่องก็มีเวลาในการใช้ในการคุยกัน นำไปสู่การสรุปที่สำคัญนะครับสรุป มีสักประมาณ 6 เรื่อง นะครับสรุปสถานการณ์ในการระบาดนะครับ ซึ่งเราก็ได้รับทราบกันเป็นรายวัน ซึ่งได้ออกทางโซเชีกันแล้ว ผมของอนุญาตสรุปสั้น ๆ เร็ว ๆ ที่คุ้นเคยกันนะครับ มียอดสะสม 3,05สำหรับวันนี้นะครับ รวมยอดสะสมระลอกนี้ 1811,919 แล้วก็ 210,000 กว่าคน 201,000 กว่วันนี้หายป่วยมากกว่า 3,094 ikp4,094 รายนะครับ เสียชีวิตยังคงอยู่ที่ 2 หลักอยู่นะครับ คือ 22 คนนะครับ ยอดรวมสะสม ยอด 3,058 คนนะครับ ที่ยังรักษาตัวอยู่ในระดับแล้วก็มีอาการหนักดูเหมือนจะมากขึ้นมาสักนิดหนึ่ง แล้วก็ใส่เครื่องช่วยหายใจอยู่ที่ 372 ฉีดวัคซีนฉีดไปแล้ว 7,000,000 กว่าโดสนะครับ5 ล้าน 2 นะครับ1900,000 อันนี้เป็นตัวเลขที่เราน่าจะรู้สึกดีขึ้นมานะครับ เพราะว่าจำนวน เข้าไปถึง 5 ล้ามนกว่าคนเข้าไปแล้วนะครับการฉีดวัคซีนมาดูประเด็นที่ 2 นะครับ ก็คือเรื่องก็คือเรื่องของการมาตรการการผ่อนคลายนะครับ ในเรื่องของการแบ่งโซนพื้นที่ต่าง ๆ นะครับ ทั่วราชอาณาจักร อันนี้สืบเนื่องมาจากการติดตามสภาวะของการระบาดของ COVID-19 มานะครับ ก็มีพื้นที่ที่เราสามารถที่จะบอกได้ว่ามีการระบาดมากนะครับ นั่นก็คือเป็นพื้นที่ควบคุมสู่สุดนะครับ มีอยู่จำนวนอยู่ 4 จังหวัดนะครับ คือ กรุงเทพมหานครนนทบุรี ปทุมธานี สมุทรปราการนะครับ ก็จังหวัดสมุทรสาครก็ปรับลงไป ก็คือ ตอนนี้เหลืออยู่แค่ 4 จังหวัด ส่วนของพื้นที่ควบคุมสูงสุดจะเป็น ชลบุรีฉะเชิงเทรา ชลบุรี ตรัง นครปฐม ปัตตานี เพชรบุรี สงขลา ยะลา และนราธิวาส อันนี้คือเป็นพื้นที่ที่เป็นสีแดงธรรมดานะครับ และลงมาอีก 9 จังหวัดเป็นพื้นที่ควบคุมครับ คือจันทบุรี นครศรีธรรมราช ประจวบคีรีขันธ์ พระนครอยุธยา สระแก้ว และสมุทรสงคราม นะครับสมุทรสงคราม ส่วนที่เหลืออีก 53 จังหวัด เป็นพื้นที่เฝ้าระวังสูงนะครับ ขออนุญาตได้รับทราบกันตามนี้นะครับ พอมีการแบ่งพื้นที่ตรงนี้ ก็มีการปรับพื้นที่การผ่อนคลายด้วเพื่อผ่อนคลายลงไปด้วยนะครับ หลายด้าน ทั้งในเชิงของผู้ประกอบการนะครับ เชิงของภาคประชาชนที่ต้องมีการทำงานเป็นกะเป็ฯช่วงเวลาต่าง ๆ นะครับ ซึ่งต้องสอดคล้องกันกับความเป็นอยู่แลวิธีตอนนี้พื้นที่ควบคุมสูงสุดและเข้มงวดนะครับ ช่องแรกนี่ซ้ายมือ เหมือนกันหมดเลยนะครับ ใส่หน้ากากผ้า หน้ากก็ยังคงเดิมไว้ ส่วนที่ยังเหมือนเดิมไว้คือเรื่องของการจัดกิจกรรมนะครับ ให้ได้ประมาณ 50 คนนะครับ ในการจัดกิจกรรม พื้นที่ควบคุมสูงสุดคือสีแดงนะครับ ธรรมดาอยู่ที่ 100 คน ส่วนพื้นที่ควบคุมอยู่ที่ 150 คนนะครับ แล้วก็พื้นที่เฝ้าระวังสูงก็จะอยู่ที่ 200 คน ก็จะปรับกันไปนะครับ ตารางนี้อ่านไปทางขวางดีกว่านะครับ พื้นที่ควบคุมสูงสุด และเข้มงวด 5 คน ส่วนร้านอาหารให้เปิดได้ไม่เกิน 5 ทุ่ม ครับ แล้วก็ส่วนร้านอาหารที่มีเครื่องปรับอากาศนี่นะครับ เนื่องจากว่าทางกระทรวงสาธารณสุขเป็นห่วง เพราะในพื้นที่ของปรับอากาศ เปิดได้ครับแต่ก็ยังให้เปิดได้ครับ แต่ก็ให้เว้นระยะห่าง นั่งได้ไม่เกิน 50 เปอร์เซ็นต์นะครับ อันนี้คือส่วนที่ทางด้านพื้นที่ควบคุมสูงสุด อีกจุดหนึ่งก็คือทางด้านการศูนย์การค้า ก็ให้เปิดได้ไม่เกิน 21.00 น. แล้วก็กลางแจ้งนะครับ อ๋อ สถานศึกษาก่อน อันนี้ห้ามใช้สถานศึกษานะครับ ก็ใช้ออนไลน์ไป ของสถาณ์การณ์กีฬา หรือสถานที่กลางแจ้งเล่นกีฬากลางแจ้งนะครับ อันนี้เปิดได้แล้ว อากาศถ่ายเทได้ดี แต่ถ้าพื้นที่ปิดให้ปิดไป แล้วก็เปิดได้ไม่เกิน 3 ทุ่มนะครับ การแข่งต้องไม่มีผูํส่วนพื้นที่ควบคุมสูงสุดคือสีแดง 100 คน ตอบไปแล้วนะครับ ร้านอาหารเปิดได้ถึง 5 ทุ่มเลยนะครับ แต่ยังงดสุรา อันนี้งดหมดเลยครับ ดื่มสุราในร้านนี่ไม่ได้ทั้งนั้น แล้วก็ส่วนของการห้างสรรพสินค้า สามารถเปิดได้ตามปกติกัน ส่งเสริมการขายนะครับ แต่ต้องขออนุญาตก่อนนะครับ กับทางคณะกรรมการโรคติดต่อจังหวัด แล้วก็ส่วนของสถานที่เล่นกีฬานี้ เล่นได้นะครับ เปิดได้ แต่ไม่เกิน 3 ทุ่ม แล้วก็แข่งขันได้ แต่ต้องจำกัดผู้ชม ส่วนพื้นที่อันนี้จัดกิจกรรมมีคนได้ประมาณ 150 คนครับ แล้วก็บริโภคร้านอาหารได้ อันนี้ไม่บอกเวลา เปิดได้ตามปดกติ ส่วนเรื่องของอาคารเรียนนะครับ ก็ใช้อาคารเรียนได้ แต่ก็มีกิจกรรมที่ต้องพยายามดูเรื่องของการรวมกันของกิจกรรมรวมคนจำนวนมาก ต้องตามมาตรการที่กำหนดนะครับ เรื่องของสถานที่แข่งกีฬา ก็เปิดได้ทุกประเภท จัดการแข่งขันได้โดยจำกัดจำนวนผู้ชมนะครับ ส่วนกรณีของพื้นที่เฝ้าระวังสูงนะครับ ก็จะเป็นสีเหลือง ตรงนี้มีแค่สีเหลืองนะครับ ยังไม่ปล่อยให้มีสีเหลือง ก็คือคนรวมกันได้ประมาณสัก 200 คนนะครับอันนี้ ส่วนร้านอาหารเปิดได้ตามปกตินะครับ อันนี้ทำได้เหมือนเดิม แล้วก็เรื่องห้างสรรพสินค้าเหมือนแล้วก็ เรือ่งห้างสรรพสินค้า แล้วก็เรื่องกีฬาเหมือนเดิม เพราะฉะนั้น สีเหลืองนี่มีถึงประมาณ 53 จังหวัด ท่านใช้ชีวิตได่คล้าย ๆ แบบนะครับ อันนี้ก็ขออนุญานได้กล่าวนำไปนะครับ เพราะฉะนั้นตรงนี้ นี่คือทางศบค. ท่าน ผอ. ศบค. ท่านเห็นชอบและอนุมัติให้ทำด้านนี้ จะเริ่มในวันที่ 21 มิถุนายน ก็คือเป็นหลังเที่ยงคืนของวันอาทิตย์น่ะครับ ก็คือเช้าวันจันทร์นะคัชรันก็คือสามารถดำเนินการได้ เดี๋ยวจะมีข้อกำหนดที่จะประกาศออกมาในราชกิจจานุเบกษานะครับ ติดตามตรงนั้นอีกทีหนึ่ง อันนี้คือเรื่องที่ 1 นะครับ เรื่องที่ 2 ก็เป็นเรื่องของการการข้อพิจารณาแผนในการให้บริการวัควีน COVID-19 นะครับ ตรงนี้ท่านกระทรวงสาธารณสุขก็นำเสนอเรื่องของการส่งเสริมวัคซีน มี 2 เรื่องครับ 1 คือการจัดสรร ให้แต่ละจังหวัดในเดือนกรกฎาคมนี้นะครับ ว่าจะต้องมีอะไรอย่างไรบ้าง กับเรื่องที่ 2 ก็คือต้องมีการจัดสรร กับจัดหา จัดสรรก่อนนะครับ เป็นอย่างไรก็มาดูในเดือนกรกฎาคม จะได้มีวัคซีนเข้ามาสักประมาณ 10 ล้านโดสนะครับ เพราะฉะนั้น ก็ขออนุมัติในที่ประชุมว่าจะใช้เกณฑ์ในการจัดสรร ก็คือ ให้ผู้ที่จองวัคซีนด้านหน้า ซึ่งเป็นผู้สูงอายุและกลุ่มผู้ป่วยเรื้อรังก่อนนะครับ พิจารณาให้กรุงเทพมหานครได้รับการจัดสรรวัคซีนอย่างน้อย 5 ล้านโดสในเดือนกรกฎาคแล้วก็พิจารณาให้ภูเก็ตได้รับวัคซีนเข็มที่ 2 อย่างน้อยร้อยละ 70 ภายในเดือนกรกฎาคมนี้นะครับ เพราะฉะนั้น ตรงนี้ก็จะเห็นนะครับ ว่าสีเหลือง ส้ม แดง ตรงนี้ เหลืองเข้มตรงนี้นี่นะครับ ก็จะมีบอกว่าเน้นในจังหวัดที่มีการแพร่ระบาดของ COVID-19 ในพื้นที่สูงสุด และเข้มงวดกรุงเทพมหานคร ให้ได้ก่อน แล้วก็มาบวกอีกหนึ่ง แล้วภูเก็ตนะครับ ซึ่งตามนโยบายท่านนายกรัฐมนตรีในฐานะ ผอ. ศบค. ก็จะให้ได้เป็นจังหวัดนำร่องที่จะให้เปิดพื้นที่ส่งเสริมการท่องเที่ยวนะครับ อันที่ 2 นะครับ ก็เป็นจังหวัดที่มีการติดชายแดน อีก 23 จังหวัด หรือพื้นที่ควบคุมสูงสุด แล้วมีความเร่งด่วนในการรองรับการระบาด มีเชียงราย เชียงใหม่ ตาก นหนองคายระนอง นาราธิวาส ตรัง ประจวบคีรีขันธ์ เพชรบุรี นครปฐม พระนครศรีอยุธยา ระยอง จันทบุรี สุราษฎร์ธานี พังงา และกระบี่และกระบี่ กลุ่มนี้ 22 จังหวัด ก็จะได้ลดหลั่นลงมา ที่เหลือของประเทศไทยอีก 49 จังหวัด ก็จะเป็นระดับหนึ่ง มาดูกันครับในรายละเอียด อันนี้เป็นเกณฑ์การจัดสรรนะครับ สักร้อยละ 30 นี่ ก็จะมีแต่ละจังหวัดที่ว่านี้นะครับ แล้วก็… ก็คือบวกท่องเที่ยวด้วย บวกท่องเที่ยวด้วย 4 จังหวัดสีแดงเข้ม ก็จะใช้ 30 เปอร์เซ็นต์ ก็คือจะมีประมาณ2.5 ล้านโดส นนทบุรี แล้วก็สมุทรปราการ แล้วก็ภูเก็ตอีก 200,000 โดสนะครับ ส่วนกลุ่มที่ 2 นะครับ จำนวน 23 จังหวัด อันนี้จะมีร้อยละ 25 โดส อยู่ที่ 23 จังหวัด ส่วนที่เหลืออยู่ที่ ก็จะได้ประมาณ 35 เปอร์เซ็นต์ หรือ 3.5 ล้านโดสนะครับ ก็เฉลี่ยจังหวัดละ 7 ล้านโดสอันนี้ก็เป็นข้อมูลที่ได้นำเสนอเข้ามาส่วนกันไว้นะครับ ฉีดกันไว้เพื่อองค์กรภารรัฐสำรองส่วนกลาง เพื่อตอบดต้ภาวะการระบาดที่อาจจะเกิดขึ้น ที่เราคาดไม่ถึงนี่นะครับ อันนี้ก็นำเรียนว่าทั้งนี้ก็จัดสรรวัคซีนของทางบริษัทผู้ผลิตนะครับ แล้วก็เปลี่ยนแปลงได้ตามสถานการณ์ ซึ่งอันนี้ที่ประชุมเห็นชอบนะครับ ส่วนเรื่องย่อยของเรื่องนี้ เรื่องย่อยของทางนี้ก็คือเรื่องการจัดหาวัคซีนจากเดิมที่เราคุ้นเคยกันจะบอกว่า 100 ล้านโดสน่าจะเพียงพอ แต่ตอนนี้น่าจะไม่ใช่นะครับ นะครับ อาจจะต้องมีการเผื่อไว้ เพราะฉะนั้นก็จะมีการขอจัดสรรเป็น 150 ล้านโดสภายในปี 2565 นะครับ ซึ่งจะต้องครอบคลุม และเพิ่มกลุ่มเป้าหมายให้ไปได้มากขึ้น เพื่อกระตุ้มภูมิคุ้มกันของโรค หรือวัคซีนเพิ่มเติมขึ้นมา ก็จะเป็นการจักขึ้นไปจาก 100 ล้านโดส เป็น 150 ล้านโดสนะครับ ขระนี้มีการจัดหาร หรือดำเนินการเจรจา จองวัคซีนไว้แล้ว 5.5 ล้านโดสนะครับ ซึ่งมีรายละเอียดตามที่เอกสารนี้นะครับ ไปเร็ว ๆ นะครับ ฉะนั้น จะต้องเตรียมหางบประมาณเพิ่มขึ้นนะครับ เพื่ิจัดหาเข้ามาอีก เพราะฉะนั้น จะเป็นวัควีน Sinovac 28 ล้านโดส แ22 ล้านโดส อันนี้ก็จะรวมเป็น 25 ล้าอันนี้ก็คงจะได้ไว้ในศึกษาก่อน ดูทิศทางข้างหน้า ประสิทธิภาพของวัคซีน ท่านผู้ชมคงได้รับนะครับตอนนี้นะครับ หรือเข็ม 1 กับเข็ม 2 ที่ต้องสลับกัน ตอนนี้นักวิจัยกำลังคิดหาวิถีทางที่จะสู้กับเชื้อไวรัส COVID-19 สายพันธุ์ใหม่ ๆ ที่มีการกลายพันธุ์กันอยู่ตอนนี้ นี่ก็คือมั่นคงก็จะต้องขยายเพดานออกไปให้ได้มากขึ้นนะครับ นี่คือสิ่งที่ทางที่ประชุมได้อนุมัติเป็น 150 ล้านโดสเพราะฉะนั้น เกณฑ์ในการจัดสรร และจัดหาก็ได้รับการพิจารณาเรื่องที่ 3 ครับ เรื่องของการดำเนินการในการจัดการสถานที่กักกันซึ่งทางราชการกำหนดนะครับ จะเริ่มต้นวันที่ 1 พูดง่าย ๆ กลุ่ม Q ทั้งหลานน่ะครับโดยเฉพาะ SQ ที่เราดำเนินการมาปีกว่า ๆ พบว่ามีการใช้บริการด้านนี้เพิ่มมากขึ้น ๆ ซึ่งหลายรายที่เป็นประชาชนคนไทยนี่แหละครเดินทางไปต่างประเทศแล้วก็กลับมาใช้สิทธิ์นี้ เดินทางแล้วกลับมาขอใช้สิทธิ์นี้ มีการใช้การใช้จ่ายจำนวนมากทีเดียว เพราะฉะนั้น เพื่อการ ภาระค่าใช้จ่ายนี่ ที่จะปรับในประเทศไทย เราปรับขึ้นมาว่าจะต้องเป็นในลักษณะที่เรียกว่า AQ คือ Alternative State Quarantine สำหรับคนที่มีสัญชาติไทย และไม่มีสัญชาติไทย เข้ารับการกักตัว ในสถานที่กักกันทางเลือก สรุปง่าย ๆ คือ เราจะลดเรื่องของ SQ SQ ยังมีอยู่ แต่ว่าอาจจะไปใช้ในกรณีของกลุ่มเรกรณีของคนข้าราชการที่กลับมานะครับ คนปกติทั่วไปทั้งหลายนี่ครับ เป็นคนที่เข้ามา ต้องใช้ AQ นะครับ แต่อย่างไรก็ตามแต่ สำหรับลคนไทย เรื่องค่า Swap ค่าตรวจหาเชื้อ เรา ภาครัฐจะช่วยลดค่าใช้จ่ายให้ ส่วนค่าโรงแรม ค่าที่พัก ท่านต้องจ่าย ส่วนอีกแบบหนึ่งครับ คือ แบบของ OQ หรือ จะใช้รองรับใน 2 กรณีครับ คือ กลับมาจากทำงานที่ต่างประเทศ ไปหารายได้เข้ามา จำได้ไหมครับ ที่ขอไปฟินแลนด์ ของไปสวีเดนใน ฤดูที่เขาใช้แรงงานไปเอาผลเกษตร ของทางเกษตรเอามานะครับ คนไทยเอาไปใช้อย่างนั้นอันนี้กลับมานี่ ทางกระทรวงแรงงานก้ต้องกำหนดพื้นที่นะครับ แล้วก็กำหนดระยะเวลาหรือแม้กระทั่งการที่จะเข้าไปดูแล ภาคของผู้ใช้แรงงาน และเอกชนนะครับ ในการทำส่วนตรงนี้ขึ้นมา ต้องเป็นผู้ดูแลกำหนดด้วย อีกกลุ่มหนึ่งครับ กลุ่มสัญชาติไทยที่ประสบปัญหา ตกทุกข์ได้ยาก อยู่ในต่างประเทศ แล้วประสงค์จะเดินทางกลับมา พูดง่าย ๆ นะครับว่า ต้องเดินทางเข้ามา ไม่มีกำลังในการจ่าย ตรงนี้ภาครัฐก็ต้องจัดให้ จัดหา OQ ตรงนี้ให้ ส่วนกรณีของทางบกนะครับ ก็คือครอบประเทศขอบประเทศทางชายแดนทั้งหลาย ก็ยังมี SQ เป็นโรงแรม อาจจะเป็นโรงแรมระดับที่ไม่ได้หลาย ๆดาวอย่างนี้ครับ ไม่สามารถจะรองรับได้ พื้นที่ก็มีกำลัง มีพื้นที่ที่อยู่ได้อยู่ไหว อันนี้ก็ให้ใช้เป็น State QuaraState Quarantine ได้ ซึ่งภาระค่าใช้จ่ายภาครัฐเป็นผู้รับผิดชอบอยู่นะครับ เราต้องทำเพื่อที่จะเป็นคนควบคุมโรค เพระาฉะนั้น ยอมได้บ้าง เท่านั้นนะครับ ทางบกกับทางน้ำ ทางน้ำใช้เหมือนกับทางอากาศเลยนะครับ เดินเข้ามาทางอากาศอย่างไรใช้ทางน้ำ เข้ามาทางเรืออย่างไร ก็ใช้แบบทางอากาศครับ แล้วก็ยัง ที่ประชุมก็ได้มีข้อสรุปของ ปะเภทของสถานที่กักกันนะครับ SQ OQ ทั้งหลายนี่นะครับ ผมขออนุญาตแขวนเอาไว้อยู่ใน Facebook ของศูนย์ข้อมูล COVID-19 COVID นะครับ ก็จะมีการอธิบายการปรับใหม่ ซึ่งจะใช้เวลาคงไม่ใช้เวลาในการแถลงตรงนี้ชี้แจงทั้งหมด ขอให้ท่านศึกษาจากเอกสารไปนะครับ เพิ่มวันที่ 1 กรกฎาคมครับ นี่คือสิ่งที่อนุมัติ อนุมัต่อไปครับ เรื่องที่ 4 ครับ เป็นการผ่อนคลายสำหรับการถ่ายทำภาพยนตร์และรายการโทรทัศน์ หลาย ๆ คนคงเห็นว่าหลายช่อง ไม่มีรายงานใหม่ ๆ ใช้รีรันจากที่เก่า ๆ มานะครับ อุตสาหกรรมทางผลิต หรือทางด้านการถ่ายทำโทรทัศน์ ก็มีคนจำนวนมากที่เป็นห่วงโซ่การทำงานทางด้านนั้น ก็ได้รับผลกระทบพอสมควรนะครับ เกิดเหตุขึ้นมาจากผู้ติดเชื้อของคนที่อยู่ในวงการทางด้านบันเทิงอะไรทั้งหลายนี่นะครับ ก็ทำให้ต้องป่วยต้องเจ็บ ต้องเสียชีวิตกัน อย่างไรก็ตามแต่ บทเรียนสำคัญก็ได้ผ่านไป มีความรู้กันมากขึ้น ทางหน่วยงานที่เกี่ยวข้องก็ขออนุญาตเข้ามานะครับ เพื่อขอถ่ายทำโทรทัศน์ ละคร ภาพยนตร์ และวีดิทัศน์ วีดิทันะครับ ภายใต้ที่กำหนดตรงนี้ สิ่งที่ทางคณะกรรมการได้มีข้อเสนอเพื่อพิจารณาอยู่ 3 ข้อใหญ่ ๆ นะครับ 1. คือ ถ่ายทำได้นะครับ แต่คนต้องรวมกันไม่เกิน 50 คน นะครับ เรื่องของความหนาแน่นของคนด้วย ต่อคน อันนี้ต้องดูพื้นที่ 2. เรื่องของสวมหน้ากากครับ มีคนหลายท่านนะครับ เห็นพิธีกร แม้กระทั้งผมเองก็ยังต้องใช้หน้ากากตรงนี้ ความเป็นจริงแล้ว มีระยะห่างได้ เพราะฉะนั้น ตรงนี้ไม่จำเป็นต้องมีหน้ากากในบางสถานการณ์ มีอะไรบ้างครับ ีรายการละคร โดยเฉพาะนักแสดงที่เข้าฉาก ก้ไม่เห็นหน้าตา แสดงละครก็จะลำบากนะครับ 2. คือ ประกวดร้องเพลงนะครับ โดยเฉพาะผู้ที่เข้าร่วมประกวดที่มีพื้นที่จัดไว้เฉพาะ รายการเกมโชว์ โดยผู้ร่วมรายการได้ 1 คน ประกาศข่าว ก็จะจัดให้มีฉากกั้นและเว้นระยะห่างอย่างน้อย 2 เมตรตามความเหมาะสม และอันที่ 3 มีแนวทางปฏิบัติการถ่ายรายการโทรทัศน์ รายงานละคร ซึ่งมีเอกสารประกอบนี่ เหมือนกันครับ แขวนไว้อยู่ใน Facebook ของศูนย์ข้อมูล COVID เพราะว่ามีแนวปฏิบัติช่วงก่อนทำรายการ ระหว่างการทำรายการนะครับ การถ่ายทำรายการ พัก หลังการถ่ายทำอีกหลายแผ่นเลย ผมขออนุญาตให้ผู้ที่เกี่ยวโยงเกี่ยวข้องนะครับ ไม่ว่าจะเป็นสถานีโทรทัศน์หรือกรุณาท่านให้ความร่วมมือตรงนี้ด้วยนะครับ ก็จะมีมีตัวอย่างที่ดีนะครับ แล้วก็ผู้คนของท่านเองสามารถที่จะทำงานโดยที่ไม่ต้องติดเชื้อ อย่างที่มีข่าว เมื่อ 2 วันก็ยังมีข่าวนะครับ สถานีโทรทัศน์แห่กันไปนะครับ แต่ว่าอย่างไรก็ตามแต่ป้องกันได้ ก็ฝากช่วยกันด้วยนะครับ เรื่องที่ 5 ครับ เป็นเรื่องของการปรับระยะเวลาการกักตัว ของลูกเรือของบริษัทการบินไทยจำกัดนะครับตรงนี้ก็ขอเสนอเข้ามาในที่ประชุม ศบค. เพราะว่าเขาคต้องรับภาระค่าใช้จ่ายของคนของเขานะครับ พอขึ้นเครื่งอบิน บินไปสั้น ๆ หรือต้องกลับมาต้องกักตัว ต้องใช้ค่าใช้จ่ายในการการกักตัวต่าง ๆ ซึ่งภาวะเศรษฐกิจที่มีอยู่ในปัจจุบันนี้ก็เป็นเรื่องที่สร้างความลำบากนะครับ กับหลาย ๆ ฝ่ายรวมถึงเจ้าหน้าที่ที่เขาต้องบินด้วยก็เปลี่ยนไป คือการมีวัคซีนขึ้นมา พอมีวัคซีนขึ้นมาแล้วนี่ พนักงาน ลูกเรือ หรือแม้กระทั่ง ผู้ที่เป็นกับตัน ได้รับวัควีนอย่างนี้นะ มีข้อเสนอเพื่อพิจารณาปรับขอเสนอเพื่อกักตัว ตามกำหนดแล้วอย่างน้อย 14 วันของทีมที่เป็นลูกเรือต่าง ๆ เหล่านี้นะครับ ก็เป็น 2 กรณ๊ ไม่ได้ลงจากเครื่องบิน หรือลงไปแล้วไม่เกิน 12 ชั่วโมงนะครับ แล้วก็สวมชุด PPE แล้วก็ป้องกันอันนี้จากเดิมต้องเข้ากักกัน ต้องดูแลนะครับ เรื่องของการเข้าคิวนะครับ เป็น คุมไว้สังเกตพอ คุมไว้ที่จะคุมสังเกตที่พำนักของผู้เดินทางนะครับ แล้วก็ให้มีการแจ้ง ถ้ามีอาการให้รีบแจ้งพนักงานนะครับ ส่วนที่ 2 ถ้าลงเครื่อง ประทานโทษครับ ประเด็นที่ 2 กรณีที่ 2 ไม่ได้ลงเครื่องบิน หรือลงจากเคร่องบินไม่เกิน 12 ชั่วโมง นะครับ แล้วผู้ควบคุมยานไม่ได้สวมชุดคุม ตรงนี้ สวมกับไมสวม กันตรงนี้ครับ ตรงนี้ต้องเข้ารับการกักกัน แล้วก็ใช้เป็น Home Quarantine นะครับ ที่เป็นอันนี้ก็จะเป้ฯการที่ฝ่ายของทางบริษัทการบินไทยไปนะครับ ที่สำคัญ คือ ต้องได้วัคซีนนะครับ มาอย่างน้อย 14 วัน ตามที่หัวข้างบนนี่นะครับ เรื่องหนึ่งที่มีการรับอนุมัติไป เรื่องสุดท้ายคือเรื่องที่ 6 ครับ คือ การเปิดพื้นที่นำร่องรับการท่องเที่ยวในจังหวัดภูเก็ต และจังหวัดสุราษฎร์ธานี เกาะเกาะเต่า เน้นหนักอันแรกก็คือ เรื่องของภูเก็ตครับ ที่มีความพร้อมมากกว่า ในหลักการตรงนี้เรื่องนี้ท่าน ผอ. ศบค. ก็เน้นย้ำนะครับ ว่าเป็นเรื่งอที่ท่านให้นโยบายของทิศทางของประเทศไทยนะครับ เปิดประเทศ ซึ่งต้องนำร่องกันเป็นพื้นที่ค่อย ๆ เปิด ทุกส่วน ภาคส่วนต้องมีความพร้อม ที่สำคัญต้องจัดสมดุลป้องกันในการติดเชื้อ กับการขับเคลื่อนเศรษฐกิจของประเทศไทยนะครับ 2 เรื่องนี้แล้วก็มีการนำชุดข้อมูลเข้ามา แล้วก็ทางท่านรัฐมมนตรีว่าการทางกีฬานะครับได้มอบให้ทาง ผอ. ททท. นะครับ เป็นผู้นำเสนอนะครับ ก็มีหลักการนะครับ การนำ การเปิดพื้นที่นำหล่อง การเปิดท่องเที่ยวแล้วก็สุราษฎร์ธานี นะครับ เมื่อเดินทางมาถึง เมื่อพำนักนะครับ แล้วก็ก่อนเดินทางออกไปนะครับ ที่สำคัญว่า กลุ่มคนที่เราจะรับเข้ามา คือทางกระทรวงสาธารณสุขกำหนดว่าเป็นเสี่ยว่าเป็นเสี่ยงต่ำหรือเสี่ยงปานกลางนะครับ แล้วก็ได้รับวัคซีนมา ว่าเป็นวัคซีนที่ 1 คือ กระทรวงสาธารณสุขโดยทาง อย. ทางสำนักงานอาหารและยา พูดง่าย ๆ นะครับ สำนักงานคณะกรรมการอาหารและยานะครับ เป็นผู้กำหนดไว้นะครับ ซึ่งตอนนี้มีอยู่ 5 ตัวนะครับ Sinopharm Moderna และ นะครับ ตอนนี้ก็ยังบอกว่าอย่างอื่น ๆ เข้ามาด้วยล่ะ อย่าง Pfizer กำลังรองรับอยู่ ถ้า WHO รองรับตรงนี้ด้วย ก็เอาตรงนี้ด้วยซึ่งตรงนี้ เดี๋ยวจะได้มีลงในรายละเอียด เพราะฉะนั้นต้องได้มาก่อนอย่างน้อย 2 เข็มนะครับหรือตามประเภทของวัคซีน อย่างน้อย 14 วัน ถึงจะเอาเข้ามาในประเทศไมยนะครับ ซึ่งตรงนี้ พอมาลงแล้วนี่ ก็ต้องอยู่ในที่พักนะครับซึ่งถ้าภูเก็ตนี่ต้องอยู่อย่างน้อย 24 ประทานโทษครับ ในนี้เขียน 14 คืนนะครับ และต้องถ้าอยู่น้อยกว่านี้ ต้องเป็นการกลับออกนอกราชาอาณาจักรเท่านั้น ในสไลด์ผมไม่แน่ใจว่าจะกลับประเทศต้นทาง จริง ๆ แล้วไม่ต้องต้นทางนะครับ อาจจะจากที่ประเทศไทยเรา 3 วัน แล้วมีภารกิจต้องกลับบ้าน ก็โอเค ไม่เป็นไร ไม่ต้องอยู่ 14 วันแล้วจะต้องบินต่อไปเที่ยวประเทศอื่นอันนี้แต่ถ้าจะต้องบินไปจากภูเก้ตไปสมุย ต้องอยู่ 14 วันก่อนนะครับ ตรงนี้เพื่อที่จะได้มั่นใจว่าไม่ได้ติดอะไรอย่างไรนะครับตรงนี้ ซึ่งต้องที่เลือกเกาะตรงนี้เพราะเป็นพื้นที่ที่สามารถที่จะควบคุมได้ดูแลได้นะครับ ตรงนี้ก็เน้นย้ำตรงนี้ขึ้นมา ส่วนตรงอื่นนะครับตาม… เอกสารไป แล้วก็ต้องมีการตรวจหาเชื้อนะครับ 2-3 ครั้งนะครับ ก่อนออกเดินทางนะครับ แล้วก็มาอยู่กับเราก็ตรวจอีก 2 ครั้ง เพื่อความมั่นใจ ท่านกระทรวงสาธารณสุขเป็นคนดูแล กำหนดข้อกำหนดออกมาในข้อรายละเอียดนะครับ ส่วนหลักการการเปิดพื้นที่นำร่องการรับนักท่องเที่ยวจังหวัดภุเก็ตและสุราษฯ ที่จะเกิดจมีข้อห่วงใย มีมาตรการกำกับอีก 3 ข้อครับ 1 คือต้องมีการจัดตั้ศูนย์บริหารจัดการเรื่องของสถานการณ์ COVID-19 เพราะจะต้องมีการาติดตาม การขอข้อมูลการติดเชื้ออะไรก็แล้วแต่นะครับการดูแลทั้งทรัพยากรด้วย ทรัพยากรด้วยนะครับ ตรงนี้ต้องทั้งของสาธารณสุข การติดเชื้อ ต้องมีศูนย์บริหารตรงนี้ขึ้นมาการเตรียมความพร้อมของประชาชน อันนี้ต้องแสดงความคิดเห็นของประชาชนและหน่วยงานที่เกี่ยวข้องนะครับ แล้วก็มีแผนการสื่อสสารนะครับ ซึ่งอันนี้ถ้ามีทั้งจังหวัด ก็จะเป็นเรื่องที่ดี การนำเสนอขึ้นมานะครับ ก็ท่านรองนายกรัฐมนตรีรองนายกรัฐมนตรีนะครับ ได้มีการพูดคุยเรื่องนี้ว่า ถ้าให้ดีนี่หมายถึงว่าจากทางจังหวัด มีการคุยกัน ภาคประชาชน ผู้ประกอบการ ภาครัฐ ทำงานแล้วก็มองในทุก ๆ มุม เพื่อที่จะเปิดจังหวัดของแต่ละจังหวัดนี้ ก็จะทำให้เรื่องนี้มีความเห็นมาตั้งแต่ตั้งต้นนะครับ แล้วทาง ศบค. ก็อนุมัติเขาทำไป แทนที่จะไปสั่งการ เป็นการร่วมไม้ร่วมมือกันของทุกภาคส่วนของในพื้นที่อันนี้จะดีมากแต่อย่างไรก็ตามแต่ครับ มาตรการการเฝ้าระวังต้องมีการระวัง พอมีเปิดได้ มีปิดได้ครับ นี่คือสิ่งที่ก็ต้องพูดกัน เตรียมความพร้อม กำลังคน กำกับอื่น ๆ แต่ขวามือนะครับ นี่ครับ มีพิจารณากันว่าถ้าเกิดอะไรล่ะแล้วต้องมีการปิด ตรงนี้บอกว่าถ้าติดเชือ้รายใหม่มากกว่า 90 รายต่อสัปดาห์การกระจายโรค ทั้ง 3 จังหวัด มากว่า 3 ชุมชนนะครับ แล้วก็มีการระบาดเกินกว่า 3 Clusterหรือมีการระบาดในวงกว้าง หรือหาสาเหตุการเชื่อมโยงไม่ได้นะครับ หรือความพร้อมในการรับรองผู้ป่วย นะครับ อัตราการครองเตียงมีมากกว่า 30 เปอรเซขึ้นไปนะครับ อันนี้แสดงว่าก็สถานการณ์ไม่ค่อยสถานการณ์ไม่ค่อยจะดี แล้วก็เป็นการระบาดในวงกว้าง ควบคุมไท่ได้ อันนี้ต้องก็ทำให้เกิดการ เขาเรียกว่าอะไรนะ ระบบปิดนะครับ ที่สุดก็จะยุติ ทบทวนหรือยุติ Sandbox ที่ภูเก็ตนี้ ถ้ามรีการที่ระบาดกันไว้แล้วไม่เป็นตามที่ว่าวไวันนี้อยู่ที่ภูเก็ตอยู่นะครับ พังงา ถัดไป ในที่ประชุมก็จะมีหลักการการเปิดพื้นที่นำร่องรับนักท่องเที่ยวนะครับ ท่านนายกรัฐมนตรีท่านได้กล่าวว่าจะไปติดตามสักประมาณวันที่ 1 กรกฎาคม เบื้องต้นนี้อยากให้ทางผู้รับผิดชอบ และกีฬานะครับ ได้เข้าไปเตรียมความพร้อมต่าง ๆ ถ้าทุกอย่างเป็นตามมาตรการที่เสนอนี้ กรกฏาคม นายกรัฐมนตรีก็คงได้ไปเยี่ยมชม การ Kick off ในการที่มีการเปิด Phuket Sandbox ที่นั่น สิ่งต่าง ๆ ที่เราคิด และเปิดไปสู่ประเทศของเราตามนโยบายครับผม</w:t>
      </w:r>
    </w:p>
    <w:p>
      <w:pPr>
        <w:pStyle w:val="BodyText"/>
      </w:pPr>
      <w:r>
        <w:t xml:space="preserve">(คุณปวีณา) ค่ะ วันนี้ไม่มีประเด็นคำถามเพิ่มเติมค่ะ คุณหมอมีประเด็นทิ้งท้ายบถึงคุณผุ็ชมที่ติดตามข่าวไหมคะ อีกก้าวหนึ่งนะครับ ถึงแม้บางคนคงสงสัย ติดเชื้อกันเป็นพันคนขนาดนี้ทำไมถึงต้องไม่กังวลใจ จริง ๆ แล้วอย่างที่ว่านะครับ ไม่ใช่ประเทศเราประเทสเดียวที่มีการติดเชื้อ ติดเชื้อในอันดับที่ 78 ในวันนี้ ประเทศอื่น ๆ ที่ติดเชื้อหนักกว่าเรา เขามีการการใช้ชีวิตวิถีใหม่ หรือ New Normal กันแล้ว เพราะฉะนั้น เราจะอยู่กับตรงนี้ การเรียนรู้ของเราเกิดประโยชน์มากที่สุด แบบเดิม แต่ทุกคนต้องมีส่วนร่วมที่จะป้องกันโรค แล้วก็ลดการสูญเสียให้ได้มากที่สุด ที่ท่านนายกรัฐมนตรี ในฐานะ ผอ. ศบค. ร่วมด้วยช่วยกัน ซึ่งอันนี้เป็นหน้าที่ของพวกเราทุก ๆ คน ในช่วงที่ผ่านมาว่าดีมาก ๆ ทุกคนเห็นแสงสว่าง ถ้าจะพูดว่าแสงสว่างในปลายอุโมงค์ทั้งหลาย ในทุก ๆ ๆ กลไกลของสังคม เพื่อกลไหลต่าง ๆ เหล่านี้ เป็นฟันเฟืองแล้วนำไปสู่ทิศทางที่เป็นเครื่องยนต์ ทิศทางที่จะนำไปสู่การขับเคลื่อนเศรษฐกิจไทย เพราะฉะนั้น ถ้าเรารู้ในความรับผิดชอบของเรา เพื่อให้ประเทศชาติเราขับเคลื่อนได้ร่วมด้วยช่วยกัน เพื่อไปถึงเป้าหมายที่ดีร่วมกัน กราบขอบพระคุณเป็นอย่างสูงครับ // ขอบคถุณนายเน้นย้ำคุณผู้ชมอีกครั้งหนึ่งนะคะ เรื่องของการผ่อนคลายกิจการ กิจกรรม จังหวัดต่าง ๆ จะเริ่มมีผลตั้งแต่วันที่ 21 มิถุนายน เป็นต้นไปนะครับ ซึ่งคุณผู้ชมสามารถเข้าไปดูรายละเอียศูนย์ข้อมูล COVID-19 นะคะ กิจกรรม การผ่อนคลายมีรายละเอียดอย่างไร การปฏิบัติของพวกเราทุกคนนั้นถูกต้องและชัดเจนค่ะ ลำดับต่อไปค่ะ ขอเรียนเชิญท่านณัฐภาณุ นพคุณ วันนี้ในภาคภาษาอังกฤษ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ปวีณา) กราบขอบพระคุณรองอธิบดีกรมสารนิเทศและรองโฆษกกระทรวงการต่างประเทศค่ะ สำหรับการสนทนาวันนี้ค่ะ ที่เราพูดคุยการไปนี้นะคะ เตรียมเปิดประเทศใน 120 วัน ภาครัฐไม่สามารถขับเคลื่อนได้เพียงลำพังนะคะ ภาคเอกชนเป็นส่วนสำคัญและเป็นส่วนหลักที่จะมาช่วยขับเคลื่อน โอกาสครั้งนี้จะเป็นจริงได้และมุมมองในส่วนภาคเอกชน จะเปิดประเทศครั้งนี้อย่างไร เดี๋ยวช่วงหน้ากลับมาพูดคุยกันกับประธานกรรมการหอการค้าไทย และสภาหอการค้าไทย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18 มิ.ย. 64)</dc:title>
  <dc:creator/>
  <cp:keywords/>
  <dcterms:created xsi:type="dcterms:W3CDTF">2024-02-07T03:30:47Z</dcterms:created>
  <dcterms:modified xsi:type="dcterms:W3CDTF">2024-02-07T03: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กุมภาพันธ์ 2567 เวลา 09.00 น.</vt:lpwstr>
  </property>
  <property fmtid="{D5CDD505-2E9C-101B-9397-08002B2CF9AE}" pid="3" name="subtitle">
    <vt:lpwstr/>
  </property>
</Properties>
</file>